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0373A7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0373A7" w:rsidRDefault="000373A7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373A7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0373A7" w:rsidRDefault="00982D0E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0373A7" w:rsidRDefault="00982D0E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373A7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0373A7" w:rsidRDefault="00982D0E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7BB12BC" w:rsidR="000373A7" w:rsidRDefault="00982D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Ms_BPR_4104.</w:t>
            </w:r>
            <w:r w:rsidR="00DB442D">
              <w:rPr>
                <w:rFonts w:ascii="Arial" w:hAnsi="Arial" w:cs="Arial"/>
                <w:b/>
                <w:bCs/>
                <w:szCs w:val="28"/>
                <w:lang w:val="en-GB"/>
              </w:rPr>
              <w:t>19</w:t>
            </w:r>
          </w:p>
        </w:tc>
      </w:tr>
      <w:tr w:rsidR="000373A7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0373A7" w:rsidRDefault="00982D0E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0373A7" w:rsidRDefault="00982D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Enhancing Vocabulary Acquisition for English Language Learners: Innovative Strategies and Practical Approaches</w:t>
            </w:r>
          </w:p>
        </w:tc>
      </w:tr>
      <w:tr w:rsidR="000373A7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0373A7" w:rsidRDefault="00982D0E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0373A7" w:rsidRDefault="00982D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17599C49" w14:textId="77777777" w:rsidR="000373A7" w:rsidRDefault="000373A7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0373A7" w:rsidRDefault="000373A7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0373A7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0373A7" w:rsidRDefault="00982D0E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0373A7" w:rsidRDefault="000373A7">
            <w:pPr>
              <w:rPr>
                <w:sz w:val="20"/>
                <w:szCs w:val="20"/>
                <w:lang w:val="en-GB"/>
              </w:rPr>
            </w:pPr>
          </w:p>
        </w:tc>
      </w:tr>
      <w:tr w:rsidR="000373A7" w14:paraId="5EA12279" w14:textId="77777777">
        <w:tc>
          <w:tcPr>
            <w:tcW w:w="1265" w:type="pct"/>
            <w:noWrap/>
          </w:tcPr>
          <w:p w14:paraId="7AE9682F" w14:textId="77777777" w:rsidR="000373A7" w:rsidRDefault="000373A7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0373A7" w:rsidRDefault="00982D0E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0373A7" w:rsidRDefault="00982D0E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Author’s Feedback</w:t>
            </w:r>
            <w:r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0373A7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0373A7" w:rsidRDefault="00982D0E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0373A7" w:rsidRDefault="000373A7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0373A7" w:rsidRDefault="00982D0E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62A339C" w14:textId="77777777" w:rsidR="000373A7" w:rsidRDefault="000373A7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0373A7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0373A7" w:rsidRDefault="00982D0E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0373A7" w:rsidRDefault="00982D0E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0373A7" w:rsidRDefault="000373A7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0373A7" w:rsidRDefault="00982D0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0373A7" w:rsidRDefault="000373A7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0373A7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0373A7" w:rsidRDefault="00982D0E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0373A7" w:rsidRDefault="000373A7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733CC60" w:rsidR="000373A7" w:rsidRDefault="00982D0E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I encourage you to revise your abstract as yours is inappropriate. You have to write an integrated text, instead of being separated.</w:t>
            </w:r>
          </w:p>
        </w:tc>
        <w:tc>
          <w:tcPr>
            <w:tcW w:w="1523" w:type="pct"/>
          </w:tcPr>
          <w:p w14:paraId="1D54B730" w14:textId="77777777" w:rsidR="000373A7" w:rsidRDefault="000373A7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0373A7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0373A7" w:rsidRDefault="00982D0E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0373A7" w:rsidRDefault="00982D0E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0373A7" w:rsidRDefault="000373A7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0373A7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0373A7" w:rsidRDefault="00982D0E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0373A7" w:rsidRDefault="00982D0E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9343532" w:rsidR="000373A7" w:rsidRDefault="00982D0E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I encourage you to revise your references as those are obsolete for being published in more than 10 years ago.</w:t>
            </w:r>
          </w:p>
        </w:tc>
        <w:tc>
          <w:tcPr>
            <w:tcW w:w="1523" w:type="pct"/>
          </w:tcPr>
          <w:p w14:paraId="40220055" w14:textId="77777777" w:rsidR="000373A7" w:rsidRDefault="000373A7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0373A7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0373A7" w:rsidRDefault="000373A7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0373A7" w:rsidRDefault="00982D0E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0373A7" w:rsidRDefault="000373A7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0373A7" w:rsidRDefault="000373A7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0373A7" w:rsidRDefault="00982D0E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.</w:t>
            </w:r>
            <w:r>
              <w:rPr>
                <w:sz w:val="20"/>
                <w:szCs w:val="20"/>
              </w:rPr>
              <w:t xml:space="preserve"> However, there is a mistake, as in “Key Words” which should be “Keywords” in Abstract section.</w:t>
            </w:r>
          </w:p>
          <w:p w14:paraId="41E28118" w14:textId="77777777" w:rsidR="000373A7" w:rsidRDefault="000373A7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0373A7" w:rsidRDefault="000373A7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0373A7" w:rsidRDefault="000373A7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0373A7" w:rsidRDefault="000373A7">
            <w:pPr>
              <w:rPr>
                <w:sz w:val="20"/>
                <w:szCs w:val="20"/>
                <w:lang w:val="en-GB"/>
              </w:rPr>
            </w:pPr>
          </w:p>
        </w:tc>
      </w:tr>
      <w:tr w:rsidR="000373A7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0373A7" w:rsidRDefault="00982D0E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0373A7" w:rsidRDefault="000373A7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0373A7" w:rsidRDefault="00982D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encourage you to learn more about the proper way to write a citation. You only need to write the sentences you were cited, in italic. Besides, you only need to mention the writer’s last name in your text.</w:t>
            </w:r>
          </w:p>
          <w:p w14:paraId="5E946A0E" w14:textId="77777777" w:rsidR="000373A7" w:rsidRDefault="000373A7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0373A7" w:rsidRDefault="00982D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was only </w:t>
            </w:r>
            <w:proofErr w:type="gramStart"/>
            <w:r>
              <w:rPr>
                <w:sz w:val="20"/>
                <w:szCs w:val="20"/>
              </w:rPr>
              <w:t>wondering,</w:t>
            </w:r>
            <w:proofErr w:type="gramEnd"/>
            <w:r>
              <w:rPr>
                <w:sz w:val="20"/>
                <w:szCs w:val="20"/>
              </w:rPr>
              <w:t xml:space="preserve"> did you have intention to give instruction to your readers in Innovative Strategies and Practical Approaches? If no, in my opinion, you have to change those imperative forms into Verb+-</w:t>
            </w:r>
            <w:proofErr w:type="spellStart"/>
            <w:r>
              <w:rPr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5DFD0E8" w14:textId="77777777" w:rsidR="000373A7" w:rsidRDefault="000373A7">
            <w:pPr>
              <w:rPr>
                <w:sz w:val="20"/>
                <w:szCs w:val="20"/>
                <w:lang w:val="en-GB"/>
              </w:rPr>
            </w:pPr>
          </w:p>
          <w:p w14:paraId="7F5CB457" w14:textId="77777777" w:rsidR="000373A7" w:rsidRDefault="00982D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re is a lexical error, as in “The paper aimed at up </w:t>
            </w:r>
            <w:r>
              <w:rPr>
                <w:b/>
                <w:bCs/>
                <w:sz w:val="20"/>
                <w:szCs w:val="20"/>
              </w:rPr>
              <w:t>skilling</w:t>
            </w:r>
            <w:r>
              <w:rPr>
                <w:sz w:val="20"/>
                <w:szCs w:val="20"/>
              </w:rPr>
              <w:t xml:space="preserve"> the learning capabilities of the students entering higher education.” which should be ‘The paper aimed at </w:t>
            </w:r>
            <w:r>
              <w:rPr>
                <w:b/>
                <w:bCs/>
                <w:i/>
                <w:iCs/>
                <w:sz w:val="20"/>
                <w:szCs w:val="20"/>
              </w:rPr>
              <w:t>mastering</w:t>
            </w:r>
            <w:r>
              <w:rPr>
                <w:sz w:val="20"/>
                <w:szCs w:val="20"/>
              </w:rPr>
              <w:t xml:space="preserve"> the learning capabilities of the students entering higher education.’.</w:t>
            </w:r>
          </w:p>
        </w:tc>
        <w:tc>
          <w:tcPr>
            <w:tcW w:w="1523" w:type="pct"/>
          </w:tcPr>
          <w:p w14:paraId="465E098E" w14:textId="77777777" w:rsidR="000373A7" w:rsidRDefault="000373A7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C1245E" w:rsidRPr="00C1245E" w14:paraId="6A8BBC71" w14:textId="77777777" w:rsidTr="00533879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02473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C1245E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30B35334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C1245E" w:rsidRPr="00C1245E" w14:paraId="70224017" w14:textId="77777777" w:rsidTr="00533879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930FE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93000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1245E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306364E4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1245E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C1245E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1245E" w:rsidRPr="00C1245E" w14:paraId="1E1E8926" w14:textId="77777777" w:rsidTr="00533879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019436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1245E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709FBE25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E8C40" w14:textId="77777777" w:rsidR="00C1245E" w:rsidRPr="00C1245E" w:rsidRDefault="00C1245E" w:rsidP="00C1245E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C1245E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1245E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1245E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F674200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75BD02B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284DD71E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D42570A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511FCDE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148028A3" w14:textId="77777777" w:rsidR="00C1245E" w:rsidRPr="00C1245E" w:rsidRDefault="00C1245E" w:rsidP="00C1245E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C1245E" w:rsidRPr="00C1245E" w14:paraId="4E270101" w14:textId="77777777" w:rsidTr="00533879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3A0AD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0757CDD0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4E7F6A8C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927495D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33639B8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1245E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125125E2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C1245E" w:rsidRPr="00C1245E" w14:paraId="21AD543C" w14:textId="77777777" w:rsidTr="00533879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5E5C27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1245E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22760" w14:textId="4B80C31E" w:rsidR="00C1245E" w:rsidRPr="00C1245E" w:rsidRDefault="00DB442D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DB442D">
              <w:rPr>
                <w:b/>
                <w:bCs/>
                <w:sz w:val="20"/>
                <w:szCs w:val="20"/>
                <w:u w:val="single"/>
                <w:lang w:val="en-US"/>
              </w:rPr>
              <w:t xml:space="preserve">Ana </w:t>
            </w:r>
            <w:proofErr w:type="spellStart"/>
            <w:r w:rsidRPr="00DB442D">
              <w:rPr>
                <w:b/>
                <w:bCs/>
                <w:sz w:val="20"/>
                <w:szCs w:val="20"/>
                <w:u w:val="single"/>
                <w:lang w:val="en-US"/>
              </w:rPr>
              <w:t>Purwitasari</w:t>
            </w:r>
            <w:proofErr w:type="spellEnd"/>
          </w:p>
        </w:tc>
      </w:tr>
      <w:tr w:rsidR="00C1245E" w:rsidRPr="00C1245E" w14:paraId="2DEAC575" w14:textId="77777777" w:rsidTr="00533879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54AC8" w14:textId="77777777" w:rsidR="00C1245E" w:rsidRPr="00C1245E" w:rsidRDefault="00C1245E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1245E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28AFC" w14:textId="54E5623C" w:rsidR="00C1245E" w:rsidRPr="00C1245E" w:rsidRDefault="00DB442D" w:rsidP="00C1245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B442D">
              <w:rPr>
                <w:b/>
                <w:bCs/>
                <w:sz w:val="20"/>
                <w:szCs w:val="20"/>
                <w:u w:val="single"/>
                <w:lang w:val="en-GB"/>
              </w:rPr>
              <w:t>University of Freiburg, Germany</w:t>
            </w:r>
            <w:bookmarkStart w:id="1" w:name="_GoBack"/>
            <w:bookmarkEnd w:id="1"/>
          </w:p>
        </w:tc>
      </w:tr>
    </w:tbl>
    <w:p w14:paraId="22A5E02A" w14:textId="77777777" w:rsidR="00C1245E" w:rsidRPr="00C1245E" w:rsidRDefault="00C1245E" w:rsidP="00C1245E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509569BF" w14:textId="77777777" w:rsidR="00C1245E" w:rsidRPr="00C1245E" w:rsidRDefault="00C1245E" w:rsidP="00C1245E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0373A7" w:rsidRDefault="000373A7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0373A7">
      <w:headerReference w:type="default" r:id="rId6"/>
      <w:footerReference w:type="default" r:id="rId7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EE717" w14:textId="77777777" w:rsidR="0056083B" w:rsidRDefault="0056083B">
      <w:r>
        <w:separator/>
      </w:r>
    </w:p>
  </w:endnote>
  <w:endnote w:type="continuationSeparator" w:id="0">
    <w:p w14:paraId="2FD09BA6" w14:textId="77777777" w:rsidR="0056083B" w:rsidRDefault="005608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0373A7" w:rsidRDefault="00982D0E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76AA5C" w14:textId="77777777" w:rsidR="0056083B" w:rsidRDefault="0056083B">
      <w:r>
        <w:separator/>
      </w:r>
    </w:p>
  </w:footnote>
  <w:footnote w:type="continuationSeparator" w:id="0">
    <w:p w14:paraId="61CE288A" w14:textId="77777777" w:rsidR="0056083B" w:rsidRDefault="005608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0373A7" w:rsidRDefault="000373A7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0373A7" w:rsidRDefault="000373A7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0373A7" w:rsidRDefault="00982D0E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0FAC"/>
    <w:rsid w:val="00012C8B"/>
    <w:rsid w:val="000168A9"/>
    <w:rsid w:val="00021981"/>
    <w:rsid w:val="000234E1"/>
    <w:rsid w:val="0002598E"/>
    <w:rsid w:val="000373A7"/>
    <w:rsid w:val="00037D52"/>
    <w:rsid w:val="000450FC"/>
    <w:rsid w:val="00054BC4"/>
    <w:rsid w:val="00056CB0"/>
    <w:rsid w:val="0006257C"/>
    <w:rsid w:val="000627FE"/>
    <w:rsid w:val="0007151E"/>
    <w:rsid w:val="0007535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83B"/>
    <w:rsid w:val="00560D3C"/>
    <w:rsid w:val="00565D90"/>
    <w:rsid w:val="00567DE0"/>
    <w:rsid w:val="005735A5"/>
    <w:rsid w:val="005757CF"/>
    <w:rsid w:val="00581FF9"/>
    <w:rsid w:val="005A4F17"/>
    <w:rsid w:val="005A671A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7968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2D0E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245E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442D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1991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41F054D"/>
    <w:rsid w:val="07542753"/>
    <w:rsid w:val="13531FC1"/>
    <w:rsid w:val="15573EDE"/>
    <w:rsid w:val="1FD6481A"/>
    <w:rsid w:val="270C5549"/>
    <w:rsid w:val="3BDF37C8"/>
    <w:rsid w:val="49823E6B"/>
    <w:rsid w:val="60827FF7"/>
    <w:rsid w:val="7F874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18EC72"/>
  <w15:docId w15:val="{337DF744-DDF9-4043-A405-B8DFE9B8A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 w:qFormat="1"/>
    <w:lsdException w:name="Light Grid" w:uiPriority="62" w:qFormat="1"/>
    <w:lsdException w:name="Medium Shading 1" w:uiPriority="63" w:qFormat="1"/>
    <w:lsdException w:name="Medium Shading 2" w:uiPriority="64" w:qFormat="1"/>
    <w:lsdException w:name="Medium List 1" w:uiPriority="65" w:qFormat="1"/>
    <w:lsdException w:name="Medium List 2" w:uiPriority="66" w:qFormat="1"/>
    <w:lsdException w:name="Medium Grid 1" w:uiPriority="67" w:qFormat="1"/>
    <w:lsdException w:name="Medium Grid 2" w:uiPriority="68" w:qFormat="1"/>
    <w:lsdException w:name="Medium Grid 3" w:uiPriority="69" w:qFormat="1"/>
    <w:lsdException w:name="Dark List" w:uiPriority="70" w:qFormat="1"/>
    <w:lsdException w:name="Colorful Shading" w:uiPriority="71" w:qFormat="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 w:qFormat="1"/>
    <w:lsdException w:name="Light Grid Accent 1" w:uiPriority="62" w:qFormat="1"/>
    <w:lsdException w:name="Medium Shading 1 Accent 1" w:uiPriority="63" w:qFormat="1"/>
    <w:lsdException w:name="Medium Shading 2 Accent 1" w:uiPriority="64" w:qFormat="1"/>
    <w:lsdException w:name="Medium List 1 Accent 1" w:uiPriority="65" w:qFormat="1"/>
    <w:lsdException w:name="Revision" w:semiHidden="1"/>
    <w:lsdException w:name="List Paragraph" w:uiPriority="34" w:qFormat="1"/>
    <w:lsdException w:name="Medium List 2 Accent 1" w:uiPriority="66" w:qFormat="1"/>
    <w:lsdException w:name="Medium Grid 1 Accent 1" w:uiPriority="67" w:qFormat="1"/>
    <w:lsdException w:name="Medium Grid 2 Accent 1" w:uiPriority="68" w:qFormat="1"/>
    <w:lsdException w:name="Medium Grid 3 Accent 1" w:uiPriority="69" w:qFormat="1"/>
    <w:lsdException w:name="Dark List Accent 1" w:uiPriority="70" w:qFormat="1"/>
    <w:lsdException w:name="Colorful Shading Accent 1" w:uiPriority="71" w:qFormat="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 w:qFormat="1"/>
    <w:lsdException w:name="Light Grid Accent 2" w:uiPriority="62" w:qFormat="1"/>
    <w:lsdException w:name="Medium Shading 1 Accent 2" w:uiPriority="63" w:qFormat="1"/>
    <w:lsdException w:name="Medium Shading 2 Accent 2" w:uiPriority="64" w:qFormat="1"/>
    <w:lsdException w:name="Medium List 1 Accent 2" w:uiPriority="65" w:qFormat="1"/>
    <w:lsdException w:name="Medium List 2 Accent 2" w:uiPriority="66" w:qFormat="1"/>
    <w:lsdException w:name="Medium Grid 1 Accent 2" w:uiPriority="67" w:qFormat="1"/>
    <w:lsdException w:name="Medium Grid 2 Accent 2" w:uiPriority="68" w:qFormat="1"/>
    <w:lsdException w:name="Medium Grid 3 Accent 2" w:uiPriority="69" w:qFormat="1"/>
    <w:lsdException w:name="Dark List Accent 2" w:uiPriority="70" w:qFormat="1"/>
    <w:lsdException w:name="Colorful Shading Accent 2" w:uiPriority="71" w:qFormat="1"/>
    <w:lsdException w:name="Colorful List Accent 2" w:uiPriority="72" w:qFormat="1"/>
    <w:lsdException w:name="Colorful Grid Accent 2" w:uiPriority="73" w:qFormat="1"/>
    <w:lsdException w:name="Light Shading Accent 3" w:uiPriority="60" w:qFormat="1"/>
    <w:lsdException w:name="Light List Accent 3" w:uiPriority="61" w:qFormat="1"/>
    <w:lsdException w:name="Light Grid Accent 3" w:uiPriority="62" w:qFormat="1"/>
    <w:lsdException w:name="Medium Shading 1 Accent 3" w:uiPriority="63" w:qFormat="1"/>
    <w:lsdException w:name="Medium Shading 2 Accent 3" w:uiPriority="64" w:qFormat="1"/>
    <w:lsdException w:name="Medium List 1 Accent 3" w:uiPriority="65" w:qFormat="1"/>
    <w:lsdException w:name="Medium List 2 Accent 3" w:uiPriority="66" w:qFormat="1"/>
    <w:lsdException w:name="Medium Grid 1 Accent 3" w:uiPriority="67" w:qFormat="1"/>
    <w:lsdException w:name="Medium Grid 2 Accent 3" w:uiPriority="68" w:qFormat="1"/>
    <w:lsdException w:name="Medium Grid 3 Accent 3" w:uiPriority="69" w:qFormat="1"/>
    <w:lsdException w:name="Dark List Accent 3" w:uiPriority="70" w:qFormat="1"/>
    <w:lsdException w:name="Colorful Shading Accent 3" w:uiPriority="71" w:qFormat="1"/>
    <w:lsdException w:name="Colorful List Accent 3" w:uiPriority="72" w:qFormat="1"/>
    <w:lsdException w:name="Colorful Grid Accent 3" w:uiPriority="73" w:qFormat="1"/>
    <w:lsdException w:name="Light Shading Accent 4" w:uiPriority="60" w:qFormat="1"/>
    <w:lsdException w:name="Light List Accent 4" w:uiPriority="61" w:qFormat="1"/>
    <w:lsdException w:name="Light Grid Accent 4" w:uiPriority="62" w:qFormat="1"/>
    <w:lsdException w:name="Medium Shading 1 Accent 4" w:uiPriority="63" w:qFormat="1"/>
    <w:lsdException w:name="Medium Shading 2 Accent 4" w:uiPriority="64" w:qFormat="1"/>
    <w:lsdException w:name="Medium List 1 Accent 4" w:uiPriority="65" w:qFormat="1"/>
    <w:lsdException w:name="Medium List 2 Accent 4" w:uiPriority="66" w:qFormat="1"/>
    <w:lsdException w:name="Medium Grid 1 Accent 4" w:uiPriority="67" w:qFormat="1"/>
    <w:lsdException w:name="Medium Grid 2 Accent 4" w:uiPriority="68" w:qFormat="1"/>
    <w:lsdException w:name="Medium Grid 3 Accent 4" w:uiPriority="69" w:qFormat="1"/>
    <w:lsdException w:name="Dark List Accent 4" w:uiPriority="70" w:qFormat="1"/>
    <w:lsdException w:name="Colorful Shading Accent 4" w:uiPriority="71" w:qFormat="1"/>
    <w:lsdException w:name="Colorful List Accent 4" w:uiPriority="72" w:qFormat="1"/>
    <w:lsdException w:name="Colorful Grid Accent 4" w:uiPriority="73" w:qFormat="1"/>
    <w:lsdException w:name="Light Shading Accent 5" w:uiPriority="60" w:qFormat="1"/>
    <w:lsdException w:name="Light List Accent 5" w:uiPriority="61" w:qFormat="1"/>
    <w:lsdException w:name="Light Grid Accent 5" w:uiPriority="62" w:qFormat="1"/>
    <w:lsdException w:name="Medium Shading 1 Accent 5" w:uiPriority="63" w:qFormat="1"/>
    <w:lsdException w:name="Medium Shading 2 Accent 5" w:uiPriority="64" w:qFormat="1"/>
    <w:lsdException w:name="Medium List 1 Accent 5" w:uiPriority="65" w:qFormat="1"/>
    <w:lsdException w:name="Medium List 2 Accent 5" w:uiPriority="66" w:qFormat="1"/>
    <w:lsdException w:name="Medium Grid 1 Accent 5" w:uiPriority="67" w:qFormat="1"/>
    <w:lsdException w:name="Medium Grid 2 Accent 5" w:uiPriority="68" w:qFormat="1"/>
    <w:lsdException w:name="Medium Grid 3 Accent 5" w:uiPriority="69" w:qFormat="1"/>
    <w:lsdException w:name="Dark List Accent 5" w:uiPriority="70" w:qFormat="1"/>
    <w:lsdException w:name="Colorful Shading Accent 5" w:uiPriority="71" w:qFormat="1"/>
    <w:lsdException w:name="Colorful List Accent 5" w:uiPriority="72" w:qFormat="1"/>
    <w:lsdException w:name="Colorful Grid Accent 5" w:uiPriority="73" w:qFormat="1"/>
    <w:lsdException w:name="Light Shading Accent 6" w:uiPriority="60" w:qFormat="1"/>
    <w:lsdException w:name="Light List Accent 6" w:uiPriority="61" w:qFormat="1"/>
    <w:lsdException w:name="Light Grid Accent 6" w:uiPriority="62" w:qFormat="1"/>
    <w:lsdException w:name="Medium Shading 1 Accent 6" w:uiPriority="63" w:qFormat="1"/>
    <w:lsdException w:name="Medium Shading 2 Accent 6" w:uiPriority="64" w:qFormat="1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 w:qFormat="1"/>
    <w:lsdException w:name="Colorful Shading Accent 6" w:uiPriority="71" w:qFormat="1"/>
    <w:lsdException w:name="Colorful List Accent 6" w:uiPriority="72" w:qFormat="1"/>
    <w:lsdException w:name="Colorful Grid Accent 6" w:uiPriority="73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4</Words>
  <Characters>2304</Characters>
  <Application>Microsoft Office Word</Application>
  <DocSecurity>0</DocSecurity>
  <Lines>19</Lines>
  <Paragraphs>5</Paragraphs>
  <ScaleCrop>false</ScaleCrop>
  <Company>HP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05</cp:revision>
  <dcterms:created xsi:type="dcterms:W3CDTF">2023-08-30T09:21:00Z</dcterms:created>
  <dcterms:modified xsi:type="dcterms:W3CDTF">2026-02-10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18283</vt:lpwstr>
  </property>
  <property fmtid="{D5CDD505-2E9C-101B-9397-08002B2CF9AE}" pid="4" name="ICV">
    <vt:lpwstr>95B5B3E55A62410E9D9B18CD7F64B6B5_12</vt:lpwstr>
  </property>
</Properties>
</file>